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B5D48" w14:textId="77777777" w:rsidR="00A9486B" w:rsidRPr="007604E3" w:rsidRDefault="00A9486B" w:rsidP="00A9486B">
      <w:pPr>
        <w:rPr>
          <w:sz w:val="22"/>
          <w:u w:val="single"/>
        </w:rPr>
      </w:pPr>
      <w:r w:rsidRPr="007604E3">
        <w:rPr>
          <w:rFonts w:hint="eastAsia"/>
          <w:sz w:val="22"/>
          <w:u w:val="single"/>
        </w:rPr>
        <w:t>How to fi</w:t>
      </w:r>
      <w:r w:rsidRPr="007604E3">
        <w:rPr>
          <w:sz w:val="22"/>
          <w:u w:val="single"/>
        </w:rPr>
        <w:t>ll out GDIS forms</w:t>
      </w:r>
    </w:p>
    <w:p w14:paraId="71967C81" w14:textId="77777777" w:rsidR="008865D1" w:rsidRDefault="008865D1" w:rsidP="00A9486B">
      <w:r>
        <w:t xml:space="preserve">1. </w:t>
      </w:r>
      <w:r w:rsidR="007604E3" w:rsidRPr="007604E3">
        <w:rPr>
          <w:b/>
        </w:rPr>
        <w:t>Do not complete the form by hand</w:t>
      </w:r>
      <w:r w:rsidR="007604E3" w:rsidRPr="007604E3">
        <w:t>, except for the signature. If signing digitally, ensure there is no box around the signature, as copy-pasted signatures are not allowed.</w:t>
      </w:r>
    </w:p>
    <w:p w14:paraId="3533498A" w14:textId="77777777" w:rsidR="008865D1" w:rsidRDefault="008865D1" w:rsidP="00A9486B">
      <w:r>
        <w:t xml:space="preserve">2. </w:t>
      </w:r>
      <w:r w:rsidRPr="008865D1">
        <w:rPr>
          <w:b/>
        </w:rPr>
        <w:t>Applying semester:</w:t>
      </w:r>
      <w:r w:rsidRPr="008865D1">
        <w:t xml:space="preserve"> This refers to the semes</w:t>
      </w:r>
      <w:r w:rsidR="00A24E9F">
        <w:t>ter you are submitting the form (ex. 2024, fall).</w:t>
      </w:r>
      <w:r w:rsidRPr="008865D1">
        <w:t xml:space="preserve"> </w:t>
      </w:r>
    </w:p>
    <w:p w14:paraId="0B990389" w14:textId="77777777" w:rsidR="008865D1" w:rsidRDefault="008865D1" w:rsidP="00A9486B">
      <w:r>
        <w:t xml:space="preserve">3. </w:t>
      </w:r>
      <w:r w:rsidRPr="008865D1">
        <w:rPr>
          <w:b/>
        </w:rPr>
        <w:t>Department:</w:t>
      </w:r>
      <w:r w:rsidRPr="008865D1">
        <w:t xml:space="preserve"> Fill in as ‘GDIS’ or ‘Department of International Studies,’ not GSIS (Graduate School of International Studies), as GSIS refers to the graduate school, not the department. </w:t>
      </w:r>
    </w:p>
    <w:p w14:paraId="08294E6D" w14:textId="77777777" w:rsidR="008865D1" w:rsidRDefault="008865D1" w:rsidP="00A9486B">
      <w:r>
        <w:t xml:space="preserve">4. </w:t>
      </w:r>
      <w:r w:rsidRPr="008865D1">
        <w:rPr>
          <w:b/>
        </w:rPr>
        <w:t>Signatures:</w:t>
      </w:r>
      <w:r w:rsidRPr="008865D1">
        <w:t xml:space="preserve"> Most forms require signatures from both you and your academic advisor. The office has stamps for most </w:t>
      </w:r>
      <w:proofErr w:type="spellStart"/>
      <w:r w:rsidRPr="008865D1">
        <w:t>Ewha</w:t>
      </w:r>
      <w:proofErr w:type="spellEnd"/>
      <w:r w:rsidRPr="008865D1">
        <w:t xml:space="preserve"> professors</w:t>
      </w:r>
      <w:r>
        <w:t>*</w:t>
      </w:r>
      <w:r w:rsidRPr="008865D1">
        <w:t xml:space="preserve">. </w:t>
      </w:r>
    </w:p>
    <w:p w14:paraId="33B27328" w14:textId="77777777" w:rsidR="008865D1" w:rsidRDefault="008865D1" w:rsidP="00A9486B">
      <w:r>
        <w:t xml:space="preserve">5. </w:t>
      </w:r>
      <w:r w:rsidRPr="008865D1">
        <w:rPr>
          <w:b/>
        </w:rPr>
        <w:t>Gray areas:</w:t>
      </w:r>
      <w:r w:rsidRPr="008865D1">
        <w:t xml:space="preserve"> The office will fill in the gray areas at the bottom of the forms. </w:t>
      </w:r>
    </w:p>
    <w:p w14:paraId="5FF88AEA" w14:textId="77777777" w:rsidR="008865D1" w:rsidRDefault="008865D1" w:rsidP="00A9486B">
      <w:r>
        <w:t xml:space="preserve">6. </w:t>
      </w:r>
      <w:r w:rsidRPr="008865D1">
        <w:rPr>
          <w:b/>
        </w:rPr>
        <w:t>Review:</w:t>
      </w:r>
      <w:r w:rsidRPr="008865D1">
        <w:t xml:space="preserve"> Please read the forms carefully and ensure that all required information is filled out correctly.</w:t>
      </w:r>
    </w:p>
    <w:p w14:paraId="5CF6147D" w14:textId="77777777" w:rsidR="009716FC" w:rsidRDefault="009716FC" w:rsidP="00A9486B"/>
    <w:p w14:paraId="677CE550" w14:textId="77777777" w:rsidR="009716FC" w:rsidRPr="009716FC" w:rsidRDefault="009716FC" w:rsidP="00A9486B">
      <w:pPr>
        <w:rPr>
          <w:b/>
          <w:u w:val="single"/>
        </w:rPr>
      </w:pPr>
      <w:r w:rsidRPr="009716FC">
        <w:rPr>
          <w:rFonts w:hint="eastAsia"/>
          <w:b/>
          <w:u w:val="single"/>
        </w:rPr>
        <w:t>NOTE</w:t>
      </w:r>
    </w:p>
    <w:p w14:paraId="3D76091A" w14:textId="77777777" w:rsidR="009716FC" w:rsidRDefault="009716FC" w:rsidP="00A9486B">
      <w:r w:rsidRPr="009716FC">
        <w:t>To avoid issues and potential resubmissions, students should submit their forms early. Students are responsible for any problems resulting from incorrect submissions. Forms that are filled out incorrectly or have missing information will be disregarded, even if submitted by the deadline. All forms must be completed correctly and submitted on time.</w:t>
      </w:r>
    </w:p>
    <w:p w14:paraId="7447F885" w14:textId="77777777" w:rsidR="008865D1" w:rsidRDefault="008865D1" w:rsidP="00A9486B"/>
    <w:p w14:paraId="0815EA80" w14:textId="77777777" w:rsidR="008865D1" w:rsidRPr="008865D1" w:rsidRDefault="009716FC" w:rsidP="00A9486B">
      <w:pPr>
        <w:rPr>
          <w:b/>
          <w:u w:val="single"/>
        </w:rPr>
      </w:pPr>
      <w:r>
        <w:rPr>
          <w:rFonts w:hint="eastAsia"/>
          <w:b/>
          <w:u w:val="single"/>
        </w:rPr>
        <w:t>*</w:t>
      </w:r>
      <w:r w:rsidR="008865D1" w:rsidRPr="008865D1">
        <w:rPr>
          <w:b/>
          <w:u w:val="single"/>
        </w:rPr>
        <w:t xml:space="preserve">Important Notes When Using a Professor's Stamp Instead of a Signature: </w:t>
      </w:r>
    </w:p>
    <w:p w14:paraId="4BD1DE6E" w14:textId="27660AF5" w:rsidR="008865D1" w:rsidRDefault="008865D1" w:rsidP="00A9486B">
      <w:r>
        <w:t xml:space="preserve">- </w:t>
      </w:r>
      <w:r w:rsidRPr="008865D1">
        <w:t>An email from the relevant professor allowing the use of their stamp</w:t>
      </w:r>
      <w:r w:rsidR="00D052DB">
        <w:t xml:space="preserve"> should be forwarded to the department </w:t>
      </w:r>
      <w:proofErr w:type="gramStart"/>
      <w:r w:rsidR="00D052DB">
        <w:t>office(</w:t>
      </w:r>
      <w:proofErr w:type="gramEnd"/>
      <w:r w:rsidR="00D052DB">
        <w:t xml:space="preserve">GDIS: </w:t>
      </w:r>
      <w:hyperlink r:id="rId6" w:history="1">
        <w:r w:rsidR="00D052DB" w:rsidRPr="000D4022">
          <w:rPr>
            <w:rStyle w:val="a4"/>
          </w:rPr>
          <w:t>gdis@ewha.ac.kr</w:t>
        </w:r>
      </w:hyperlink>
      <w:r w:rsidR="00D052DB">
        <w:t xml:space="preserve">) so that the office can </w:t>
      </w:r>
      <w:r w:rsidRPr="008865D1">
        <w:t xml:space="preserve">replace a physical signature. </w:t>
      </w:r>
      <w:r w:rsidR="00231171">
        <w:rPr>
          <w:b/>
          <w:color w:val="FF0000"/>
          <w:u w:val="single"/>
        </w:rPr>
        <w:t xml:space="preserve">When forwarding the email, the google form should be submitted via </w:t>
      </w:r>
      <w:hyperlink r:id="rId7" w:history="1">
        <w:r w:rsidR="00231171">
          <w:rPr>
            <w:rStyle w:val="a4"/>
            <w:rFonts w:ascii="Arial" w:eastAsia="함초롬바탕" w:hAnsi="Arial" w:cs="Arial"/>
            <w:color w:val="FF0000"/>
            <w:kern w:val="0"/>
            <w:szCs w:val="20"/>
          </w:rPr>
          <w:t>L</w:t>
        </w:r>
        <w:r w:rsidR="00231171">
          <w:rPr>
            <w:rStyle w:val="a4"/>
            <w:rFonts w:ascii="Arial" w:eastAsia="함초롬바탕" w:hAnsi="Arial" w:cs="Arial"/>
            <w:color w:val="FF0000"/>
            <w:kern w:val="0"/>
            <w:szCs w:val="20"/>
          </w:rPr>
          <w:t>INK</w:t>
        </w:r>
      </w:hyperlink>
      <w:r w:rsidR="00231171">
        <w:rPr>
          <w:b/>
          <w:color w:val="FF0000"/>
          <w:u w:val="single"/>
        </w:rPr>
        <w:t xml:space="preserve">. </w:t>
      </w:r>
    </w:p>
    <w:p w14:paraId="4D4F0910" w14:textId="1365C752" w:rsidR="00D052DB" w:rsidRDefault="008865D1" w:rsidP="00A9486B">
      <w:r>
        <w:t xml:space="preserve">- </w:t>
      </w:r>
      <w:r w:rsidRPr="00231171">
        <w:rPr>
          <w:b/>
          <w:bCs/>
          <w:u w:val="single"/>
        </w:rPr>
        <w:t>Ensure it is clear which form y</w:t>
      </w:r>
      <w:r w:rsidR="00D052DB" w:rsidRPr="00231171">
        <w:rPr>
          <w:b/>
          <w:bCs/>
          <w:u w:val="single"/>
        </w:rPr>
        <w:t>ou are requesting approval for</w:t>
      </w:r>
      <w:r w:rsidR="00231171" w:rsidRPr="00231171">
        <w:rPr>
          <w:b/>
          <w:bCs/>
          <w:u w:val="single"/>
        </w:rPr>
        <w:t>, m</w:t>
      </w:r>
      <w:r w:rsidRPr="00231171">
        <w:rPr>
          <w:b/>
          <w:bCs/>
          <w:u w:val="single"/>
        </w:rPr>
        <w:t xml:space="preserve">ake sure the </w:t>
      </w:r>
      <w:r w:rsidRPr="00231171">
        <w:rPr>
          <w:b/>
          <w:bCs/>
          <w:highlight w:val="yellow"/>
          <w:u w:val="single"/>
        </w:rPr>
        <w:t>email text clearly indi</w:t>
      </w:r>
      <w:r w:rsidR="00D052DB" w:rsidRPr="00231171">
        <w:rPr>
          <w:b/>
          <w:bCs/>
          <w:highlight w:val="yellow"/>
          <w:u w:val="single"/>
        </w:rPr>
        <w:t>cates which form</w:t>
      </w:r>
      <w:r w:rsidR="00D052DB" w:rsidRPr="00231171">
        <w:rPr>
          <w:b/>
          <w:bCs/>
          <w:u w:val="single"/>
        </w:rPr>
        <w:t xml:space="preserve"> is in question</w:t>
      </w:r>
      <w:r w:rsidR="00D052DB" w:rsidRPr="00231171">
        <w:t>.</w:t>
      </w:r>
    </w:p>
    <w:p w14:paraId="6C1B8240" w14:textId="77777777" w:rsidR="00A9486B" w:rsidRPr="00A9486B" w:rsidRDefault="00A9486B" w:rsidP="00A9486B"/>
    <w:sectPr w:rsidR="00A9486B" w:rsidRPr="00A9486B">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0AF47" w14:textId="77777777" w:rsidR="002B552A" w:rsidRDefault="002B552A" w:rsidP="00786E03">
      <w:pPr>
        <w:spacing w:after="0" w:line="240" w:lineRule="auto"/>
      </w:pPr>
      <w:r>
        <w:separator/>
      </w:r>
    </w:p>
  </w:endnote>
  <w:endnote w:type="continuationSeparator" w:id="0">
    <w:p w14:paraId="072363C2" w14:textId="77777777" w:rsidR="002B552A" w:rsidRDefault="002B552A" w:rsidP="00786E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FFAEFF" w:usb1="FBDFFFFF" w:usb2="041FFFFF" w:usb3="00000000" w:csb0="001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C66C0" w14:textId="77777777" w:rsidR="002B552A" w:rsidRDefault="002B552A" w:rsidP="00786E03">
      <w:pPr>
        <w:spacing w:after="0" w:line="240" w:lineRule="auto"/>
      </w:pPr>
      <w:r>
        <w:separator/>
      </w:r>
    </w:p>
  </w:footnote>
  <w:footnote w:type="continuationSeparator" w:id="0">
    <w:p w14:paraId="1984C7BE" w14:textId="77777777" w:rsidR="002B552A" w:rsidRDefault="002B552A" w:rsidP="00786E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xNgCSRqZGRqaGpko6SsGpxcWZ+XkgBZa1AP28MIwsAAAA"/>
  </w:docVars>
  <w:rsids>
    <w:rsidRoot w:val="00656237"/>
    <w:rsid w:val="000F6355"/>
    <w:rsid w:val="00127D93"/>
    <w:rsid w:val="00231171"/>
    <w:rsid w:val="002B552A"/>
    <w:rsid w:val="002E7326"/>
    <w:rsid w:val="002F1E89"/>
    <w:rsid w:val="003C449F"/>
    <w:rsid w:val="00587B6C"/>
    <w:rsid w:val="00656237"/>
    <w:rsid w:val="007604E3"/>
    <w:rsid w:val="00786E03"/>
    <w:rsid w:val="008865D1"/>
    <w:rsid w:val="00894482"/>
    <w:rsid w:val="00965F44"/>
    <w:rsid w:val="009716FC"/>
    <w:rsid w:val="009961D5"/>
    <w:rsid w:val="00A24E9F"/>
    <w:rsid w:val="00A3381A"/>
    <w:rsid w:val="00A9486B"/>
    <w:rsid w:val="00B9155C"/>
    <w:rsid w:val="00CC7417"/>
    <w:rsid w:val="00D052DB"/>
    <w:rsid w:val="00DA4A97"/>
    <w:rsid w:val="00E24C42"/>
    <w:rsid w:val="00F02664"/>
    <w:rsid w:val="00F71090"/>
    <w:rsid w:val="00F8137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C3228"/>
  <w15:chartTrackingRefBased/>
  <w15:docId w15:val="{B97885EF-968E-4629-8953-26C728EF3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6562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iPriority w:val="99"/>
    <w:unhideWhenUsed/>
    <w:rsid w:val="00656237"/>
    <w:rPr>
      <w:color w:val="0563C1"/>
      <w:u w:val="single"/>
    </w:rPr>
  </w:style>
  <w:style w:type="paragraph" w:styleId="a5">
    <w:name w:val="header"/>
    <w:basedOn w:val="a"/>
    <w:link w:val="Char"/>
    <w:uiPriority w:val="99"/>
    <w:unhideWhenUsed/>
    <w:rsid w:val="00786E03"/>
    <w:pPr>
      <w:tabs>
        <w:tab w:val="center" w:pos="4513"/>
        <w:tab w:val="right" w:pos="9026"/>
      </w:tabs>
      <w:snapToGrid w:val="0"/>
    </w:pPr>
  </w:style>
  <w:style w:type="character" w:customStyle="1" w:styleId="Char">
    <w:name w:val="머리글 Char"/>
    <w:basedOn w:val="a0"/>
    <w:link w:val="a5"/>
    <w:uiPriority w:val="99"/>
    <w:rsid w:val="00786E03"/>
  </w:style>
  <w:style w:type="paragraph" w:styleId="a6">
    <w:name w:val="footer"/>
    <w:basedOn w:val="a"/>
    <w:link w:val="Char0"/>
    <w:uiPriority w:val="99"/>
    <w:unhideWhenUsed/>
    <w:rsid w:val="00786E03"/>
    <w:pPr>
      <w:tabs>
        <w:tab w:val="center" w:pos="4513"/>
        <w:tab w:val="right" w:pos="9026"/>
      </w:tabs>
      <w:snapToGrid w:val="0"/>
    </w:pPr>
  </w:style>
  <w:style w:type="character" w:customStyle="1" w:styleId="Char0">
    <w:name w:val="바닥글 Char"/>
    <w:basedOn w:val="a0"/>
    <w:link w:val="a6"/>
    <w:uiPriority w:val="99"/>
    <w:rsid w:val="00786E03"/>
  </w:style>
  <w:style w:type="character" w:styleId="a7">
    <w:name w:val="FollowedHyperlink"/>
    <w:basedOn w:val="a0"/>
    <w:uiPriority w:val="99"/>
    <w:semiHidden/>
    <w:unhideWhenUsed/>
    <w:rsid w:val="002311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forms.gle/Sk63u7V5uHpuSumr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dis@ewha.ac.kr"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9</Words>
  <Characters>1477</Characters>
  <Application>Microsoft Office Word</Application>
  <DocSecurity>0</DocSecurity>
  <Lines>12</Lines>
  <Paragraphs>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김유민(국제대학원행정실)</cp:lastModifiedBy>
  <cp:revision>2</cp:revision>
  <dcterms:created xsi:type="dcterms:W3CDTF">2025-02-12T06:29:00Z</dcterms:created>
  <dcterms:modified xsi:type="dcterms:W3CDTF">2025-02-12T06:29:00Z</dcterms:modified>
</cp:coreProperties>
</file>